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6BEB" w:rsidRDefault="0034630E" w:rsidP="00F03341">
      <w:pPr>
        <w:spacing w:line="276" w:lineRule="auto"/>
        <w:rPr>
          <w:rFonts w:ascii="Verdana" w:eastAsia="Calibri" w:hAnsi="Verdana"/>
          <w:b/>
          <w:spacing w:val="30"/>
          <w:sz w:val="18"/>
          <w:szCs w:val="16"/>
          <w:lang w:eastAsia="en-US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488950</wp:posOffset>
            </wp:positionH>
            <wp:positionV relativeFrom="paragraph">
              <wp:posOffset>-179705</wp:posOffset>
            </wp:positionV>
            <wp:extent cx="4244340" cy="895985"/>
            <wp:effectExtent l="0" t="0" r="0" b="0"/>
            <wp:wrapTight wrapText="bothSides">
              <wp:wrapPolygon edited="0">
                <wp:start x="0" y="0"/>
                <wp:lineTo x="0" y="21125"/>
                <wp:lineTo x="21522" y="21125"/>
                <wp:lineTo x="21522" y="0"/>
                <wp:lineTo x="0" y="0"/>
              </wp:wrapPolygon>
            </wp:wrapTight>
            <wp:docPr id="11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8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3341" w:rsidRDefault="00F03341" w:rsidP="00F03341">
      <w:pPr>
        <w:spacing w:line="276" w:lineRule="auto"/>
        <w:rPr>
          <w:rFonts w:ascii="Verdana" w:eastAsia="Calibri" w:hAnsi="Verdana"/>
          <w:b/>
          <w:spacing w:val="30"/>
          <w:sz w:val="18"/>
          <w:szCs w:val="16"/>
          <w:lang w:eastAsia="en-US"/>
        </w:rPr>
      </w:pPr>
    </w:p>
    <w:p w:rsidR="002A6117" w:rsidRPr="00886382" w:rsidRDefault="002A6117" w:rsidP="00F03341">
      <w:pPr>
        <w:spacing w:line="276" w:lineRule="auto"/>
        <w:jc w:val="center"/>
        <w:rPr>
          <w:rFonts w:ascii="Muli" w:eastAsia="Calibri" w:hAnsi="Muli"/>
          <w:b/>
          <w:spacing w:val="30"/>
          <w:sz w:val="22"/>
          <w:szCs w:val="22"/>
          <w:lang w:eastAsia="en-US"/>
        </w:rPr>
      </w:pPr>
    </w:p>
    <w:p w:rsidR="009F0961" w:rsidRDefault="009F0961" w:rsidP="009F0961">
      <w:pPr>
        <w:tabs>
          <w:tab w:val="center" w:pos="5032"/>
          <w:tab w:val="right" w:pos="10064"/>
        </w:tabs>
        <w:jc w:val="right"/>
        <w:rPr>
          <w:rFonts w:ascii="Muli" w:hAnsi="Muli"/>
          <w:i/>
          <w:lang w:val="x-none" w:eastAsia="x-none"/>
        </w:rPr>
      </w:pPr>
    </w:p>
    <w:p w:rsidR="009F0961" w:rsidRDefault="0034630E" w:rsidP="009F0961">
      <w:pPr>
        <w:tabs>
          <w:tab w:val="center" w:pos="5032"/>
          <w:tab w:val="right" w:pos="10064"/>
        </w:tabs>
        <w:jc w:val="right"/>
        <w:rPr>
          <w:rFonts w:ascii="Muli" w:hAnsi="Muli"/>
          <w:i/>
          <w:lang w:eastAsia="x-none"/>
        </w:rPr>
      </w:pPr>
      <w:r>
        <w:rPr>
          <w:rFonts w:ascii="Muli" w:hAnsi="Muli"/>
          <w:i/>
          <w:lang w:eastAsia="x-none"/>
        </w:rPr>
        <w:t>z</w:t>
      </w:r>
      <w:bookmarkStart w:id="0" w:name="_GoBack"/>
      <w:bookmarkEnd w:id="0"/>
      <w:r w:rsidR="0040073C" w:rsidRPr="00886382">
        <w:rPr>
          <w:rFonts w:ascii="Muli" w:hAnsi="Muli"/>
          <w:i/>
          <w:lang w:val="x-none" w:eastAsia="x-none"/>
        </w:rPr>
        <w:t>ałącznik</w:t>
      </w:r>
      <w:r w:rsidR="009337B8" w:rsidRPr="00886382">
        <w:rPr>
          <w:rFonts w:ascii="Muli" w:hAnsi="Muli"/>
          <w:i/>
          <w:lang w:val="x-none" w:eastAsia="x-none"/>
        </w:rPr>
        <w:t xml:space="preserve"> nr </w:t>
      </w:r>
      <w:r w:rsidR="009337B8" w:rsidRPr="00886382">
        <w:rPr>
          <w:rFonts w:ascii="Muli" w:hAnsi="Muli"/>
          <w:i/>
          <w:lang w:eastAsia="x-none"/>
        </w:rPr>
        <w:t>5</w:t>
      </w:r>
      <w:r w:rsidR="009F0961">
        <w:rPr>
          <w:rFonts w:ascii="Muli" w:hAnsi="Muli"/>
          <w:i/>
          <w:lang w:eastAsia="x-none"/>
        </w:rPr>
        <w:t xml:space="preserve"> </w:t>
      </w:r>
    </w:p>
    <w:p w:rsidR="009337B8" w:rsidRPr="00886382" w:rsidRDefault="009337B8" w:rsidP="009F0961">
      <w:pPr>
        <w:tabs>
          <w:tab w:val="center" w:pos="5032"/>
          <w:tab w:val="right" w:pos="10064"/>
        </w:tabs>
        <w:jc w:val="right"/>
        <w:rPr>
          <w:rFonts w:ascii="Muli" w:hAnsi="Muli"/>
          <w:i/>
          <w:lang w:eastAsia="x-none"/>
        </w:rPr>
      </w:pPr>
      <w:r w:rsidRPr="00886382">
        <w:rPr>
          <w:rFonts w:ascii="Muli" w:hAnsi="Muli"/>
          <w:i/>
          <w:lang w:val="x-none" w:eastAsia="x-none"/>
        </w:rPr>
        <w:t xml:space="preserve">do </w:t>
      </w:r>
      <w:r w:rsidR="0034630E" w:rsidRPr="00886382">
        <w:rPr>
          <w:rFonts w:ascii="Muli" w:hAnsi="Muli"/>
          <w:i/>
          <w:lang w:val="x-none" w:eastAsia="x-none"/>
        </w:rPr>
        <w:t>regulaminu</w:t>
      </w:r>
      <w:r w:rsidRPr="00886382">
        <w:rPr>
          <w:rFonts w:ascii="Muli" w:hAnsi="Muli"/>
          <w:i/>
          <w:lang w:val="x-none" w:eastAsia="x-none"/>
        </w:rPr>
        <w:t xml:space="preserve"> </w:t>
      </w:r>
      <w:r w:rsidR="0034630E">
        <w:rPr>
          <w:rFonts w:ascii="Muli" w:hAnsi="Muli"/>
          <w:i/>
          <w:lang w:eastAsia="x-none"/>
        </w:rPr>
        <w:t xml:space="preserve">studenckich </w:t>
      </w:r>
      <w:r w:rsidR="0034630E" w:rsidRPr="00886382">
        <w:rPr>
          <w:rFonts w:ascii="Muli" w:hAnsi="Muli"/>
          <w:i/>
          <w:lang w:val="x-none" w:eastAsia="x-none"/>
        </w:rPr>
        <w:t>praktyk</w:t>
      </w:r>
      <w:r w:rsidRPr="00886382">
        <w:rPr>
          <w:rFonts w:ascii="Muli" w:hAnsi="Muli"/>
          <w:i/>
          <w:lang w:val="x-none" w:eastAsia="x-none"/>
        </w:rPr>
        <w:t xml:space="preserve"> </w:t>
      </w:r>
      <w:r w:rsidR="0034630E" w:rsidRPr="00886382">
        <w:rPr>
          <w:rFonts w:ascii="Muli" w:hAnsi="Muli"/>
          <w:i/>
          <w:lang w:val="x-none" w:eastAsia="x-none"/>
        </w:rPr>
        <w:t>zawodowych</w:t>
      </w:r>
      <w:r w:rsidRPr="00886382">
        <w:rPr>
          <w:rFonts w:ascii="Muli" w:hAnsi="Muli"/>
          <w:i/>
          <w:lang w:val="x-none" w:eastAsia="x-none"/>
        </w:rPr>
        <w:t xml:space="preserve">  </w:t>
      </w:r>
    </w:p>
    <w:p w:rsidR="009337B8" w:rsidRPr="00886382" w:rsidRDefault="00D63505" w:rsidP="009337B8">
      <w:pPr>
        <w:tabs>
          <w:tab w:val="center" w:pos="4536"/>
          <w:tab w:val="right" w:pos="9072"/>
        </w:tabs>
        <w:jc w:val="right"/>
        <w:rPr>
          <w:rFonts w:ascii="Muli" w:hAnsi="Muli"/>
          <w:lang w:val="x-none" w:eastAsia="x-none"/>
        </w:rPr>
      </w:pPr>
      <w:r>
        <w:rPr>
          <w:rFonts w:ascii="Muli" w:hAnsi="Muli"/>
          <w:i/>
          <w:lang w:eastAsia="x-none"/>
        </w:rPr>
        <w:t>Państwowej Uczelni</w:t>
      </w:r>
      <w:r w:rsidR="009337B8" w:rsidRPr="00886382">
        <w:rPr>
          <w:rFonts w:ascii="Muli" w:hAnsi="Muli"/>
          <w:i/>
          <w:lang w:eastAsia="x-none"/>
        </w:rPr>
        <w:t xml:space="preserve"> im. Stefana Batorego</w:t>
      </w:r>
      <w:r w:rsidR="009337B8" w:rsidRPr="00886382">
        <w:rPr>
          <w:rFonts w:ascii="Muli" w:hAnsi="Muli"/>
          <w:i/>
          <w:lang w:val="x-none" w:eastAsia="x-none"/>
        </w:rPr>
        <w:t xml:space="preserve"> </w:t>
      </w:r>
    </w:p>
    <w:p w:rsidR="002A6117" w:rsidRPr="00886382" w:rsidRDefault="002A6117" w:rsidP="00F03341">
      <w:pPr>
        <w:spacing w:line="276" w:lineRule="auto"/>
        <w:jc w:val="center"/>
        <w:rPr>
          <w:rFonts w:ascii="Muli" w:eastAsia="Calibri" w:hAnsi="Muli"/>
          <w:b/>
          <w:spacing w:val="30"/>
          <w:sz w:val="22"/>
          <w:szCs w:val="22"/>
          <w:lang w:eastAsia="en-US"/>
        </w:rPr>
      </w:pPr>
    </w:p>
    <w:p w:rsidR="002A6117" w:rsidRPr="00886382" w:rsidRDefault="002A6117" w:rsidP="00F03341">
      <w:pPr>
        <w:spacing w:line="276" w:lineRule="auto"/>
        <w:jc w:val="center"/>
        <w:rPr>
          <w:rFonts w:ascii="Muli" w:eastAsia="Calibri" w:hAnsi="Muli"/>
          <w:b/>
          <w:spacing w:val="30"/>
          <w:sz w:val="22"/>
          <w:szCs w:val="22"/>
          <w:lang w:eastAsia="en-US"/>
        </w:rPr>
      </w:pPr>
    </w:p>
    <w:p w:rsidR="002A6117" w:rsidRPr="00886382" w:rsidRDefault="009337B8" w:rsidP="00F03341">
      <w:pPr>
        <w:spacing w:line="276" w:lineRule="auto"/>
        <w:jc w:val="center"/>
        <w:rPr>
          <w:rFonts w:ascii="Muli" w:eastAsia="Calibri" w:hAnsi="Muli"/>
          <w:b/>
          <w:spacing w:val="30"/>
          <w:szCs w:val="22"/>
          <w:lang w:eastAsia="en-US"/>
        </w:rPr>
      </w:pPr>
      <w:r w:rsidRPr="00886382">
        <w:rPr>
          <w:rFonts w:ascii="Muli" w:eastAsia="Calibri" w:hAnsi="Muli"/>
          <w:b/>
          <w:spacing w:val="30"/>
          <w:szCs w:val="22"/>
          <w:lang w:eastAsia="en-US"/>
        </w:rPr>
        <w:t>SZCZEGÓŁOWY PROGRAM PRAKTYK ZAWODOWYCH</w:t>
      </w:r>
    </w:p>
    <w:p w:rsidR="009337B8" w:rsidRPr="00886382" w:rsidRDefault="009337B8" w:rsidP="00F03341">
      <w:pPr>
        <w:spacing w:line="276" w:lineRule="auto"/>
        <w:jc w:val="center"/>
        <w:rPr>
          <w:rFonts w:ascii="Muli" w:eastAsia="Calibri" w:hAnsi="Muli"/>
          <w:b/>
          <w:spacing w:val="30"/>
          <w:sz w:val="18"/>
          <w:szCs w:val="16"/>
          <w:lang w:eastAsia="en-US"/>
        </w:rPr>
      </w:pPr>
    </w:p>
    <w:tbl>
      <w:tblPr>
        <w:tblW w:w="9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2798"/>
        <w:gridCol w:w="4775"/>
      </w:tblGrid>
      <w:tr w:rsidR="009337B8" w:rsidRPr="00886382" w:rsidTr="00886382">
        <w:trPr>
          <w:trHeight w:val="397"/>
          <w:jc w:val="center"/>
        </w:trPr>
        <w:tc>
          <w:tcPr>
            <w:tcW w:w="2297" w:type="dxa"/>
            <w:shd w:val="clear" w:color="auto" w:fill="ED7D31"/>
            <w:vAlign w:val="center"/>
          </w:tcPr>
          <w:p w:rsidR="009337B8" w:rsidRPr="00886382" w:rsidRDefault="009337B8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Kod przedmiotu</w:t>
            </w:r>
          </w:p>
        </w:tc>
        <w:tc>
          <w:tcPr>
            <w:tcW w:w="2798" w:type="dxa"/>
            <w:shd w:val="clear" w:color="auto" w:fill="FBE4D5"/>
            <w:vAlign w:val="center"/>
          </w:tcPr>
          <w:p w:rsidR="009337B8" w:rsidRPr="00886382" w:rsidRDefault="009337B8" w:rsidP="00BB7631">
            <w:pPr>
              <w:rPr>
                <w:rFonts w:ascii="Muli" w:eastAsia="Calibri" w:hAnsi="Muli" w:cs="Calibri"/>
                <w:i/>
                <w:color w:val="002060"/>
                <w:sz w:val="20"/>
                <w:szCs w:val="20"/>
                <w:lang w:eastAsia="en-US"/>
              </w:rPr>
            </w:pPr>
          </w:p>
        </w:tc>
        <w:tc>
          <w:tcPr>
            <w:tcW w:w="4775" w:type="dxa"/>
            <w:shd w:val="clear" w:color="auto" w:fill="FBE4D5"/>
            <w:vAlign w:val="center"/>
          </w:tcPr>
          <w:p w:rsidR="009337B8" w:rsidRPr="00886382" w:rsidRDefault="009337B8" w:rsidP="00C4529F">
            <w:pPr>
              <w:jc w:val="both"/>
              <w:rPr>
                <w:rFonts w:ascii="Muli" w:eastAsia="Calibri" w:hAnsi="Muli" w:cs="Calibri"/>
                <w:i/>
                <w:color w:val="002060"/>
                <w:sz w:val="20"/>
                <w:szCs w:val="20"/>
                <w:lang w:eastAsia="en-US"/>
              </w:rPr>
            </w:pPr>
          </w:p>
        </w:tc>
      </w:tr>
      <w:tr w:rsidR="00BB7631" w:rsidRPr="00886382" w:rsidTr="00886382">
        <w:trPr>
          <w:trHeight w:val="397"/>
          <w:jc w:val="center"/>
        </w:trPr>
        <w:tc>
          <w:tcPr>
            <w:tcW w:w="5095" w:type="dxa"/>
            <w:gridSpan w:val="2"/>
            <w:shd w:val="clear" w:color="auto" w:fill="ED7D31"/>
            <w:vAlign w:val="center"/>
          </w:tcPr>
          <w:p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Kierunek</w:t>
            </w:r>
          </w:p>
        </w:tc>
        <w:tc>
          <w:tcPr>
            <w:tcW w:w="4775" w:type="dxa"/>
            <w:shd w:val="clear" w:color="auto" w:fill="FBE4D5"/>
            <w:vAlign w:val="center"/>
          </w:tcPr>
          <w:p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  <w:tr w:rsidR="00BB7631" w:rsidRPr="00886382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Profil kształcenia</w:t>
            </w:r>
            <w:r w:rsidR="00C26AE5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  </w:t>
            </w:r>
          </w:p>
        </w:tc>
        <w:tc>
          <w:tcPr>
            <w:tcW w:w="4775" w:type="dxa"/>
            <w:tcBorders>
              <w:bottom w:val="single" w:sz="4" w:space="0" w:color="auto"/>
            </w:tcBorders>
            <w:shd w:val="clear" w:color="auto" w:fill="FBE4D5"/>
            <w:vAlign w:val="center"/>
          </w:tcPr>
          <w:p w:rsidR="00BB7631" w:rsidRPr="00886382" w:rsidRDefault="00BB7631" w:rsidP="00BB7631">
            <w:pPr>
              <w:rPr>
                <w:rFonts w:ascii="Muli" w:eastAsia="Calibri" w:hAnsi="Muli"/>
                <w:i/>
                <w:sz w:val="22"/>
                <w:szCs w:val="22"/>
                <w:lang w:eastAsia="en-US"/>
              </w:rPr>
            </w:pPr>
          </w:p>
        </w:tc>
      </w:tr>
      <w:tr w:rsidR="00F40891" w:rsidRPr="00886382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:rsidR="00F40891" w:rsidRPr="00886382" w:rsidRDefault="00F40891" w:rsidP="00FE1FE8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>
              <w:rPr>
                <w:rFonts w:ascii="Muli" w:eastAsia="Calibri" w:hAnsi="Muli"/>
                <w:sz w:val="22"/>
                <w:szCs w:val="22"/>
                <w:lang w:eastAsia="en-US"/>
              </w:rPr>
              <w:t>Semestr</w:t>
            </w:r>
          </w:p>
        </w:tc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/>
            <w:vAlign w:val="center"/>
          </w:tcPr>
          <w:p w:rsidR="00F40891" w:rsidRPr="00886382" w:rsidRDefault="00F40891" w:rsidP="00BB7631">
            <w:pPr>
              <w:rPr>
                <w:rFonts w:ascii="Muli" w:eastAsia="Calibri" w:hAnsi="Muli" w:cs="Calibri"/>
                <w:i/>
                <w:color w:val="002060"/>
                <w:sz w:val="20"/>
                <w:szCs w:val="22"/>
                <w:lang w:eastAsia="en-US"/>
              </w:rPr>
            </w:pPr>
          </w:p>
        </w:tc>
      </w:tr>
      <w:tr w:rsidR="00BB7631" w:rsidRPr="00886382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:rsidR="00BB7631" w:rsidRPr="00886382" w:rsidRDefault="009337B8" w:rsidP="00FE1FE8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Rodzaj praktyk  (np. </w:t>
            </w:r>
            <w:r w:rsidR="00FE1FE8">
              <w:rPr>
                <w:rFonts w:ascii="Muli" w:eastAsia="Calibri" w:hAnsi="Muli"/>
                <w:sz w:val="22"/>
                <w:szCs w:val="22"/>
                <w:lang w:eastAsia="en-US"/>
              </w:rPr>
              <w:t>kierunkowa</w:t>
            </w:r>
            <w:r w:rsidR="00EB5FEE">
              <w:rPr>
                <w:rFonts w:ascii="Muli" w:eastAsia="Calibri" w:hAnsi="Muli"/>
                <w:sz w:val="22"/>
                <w:szCs w:val="22"/>
                <w:lang w:eastAsia="en-US"/>
              </w:rPr>
              <w:t>-</w:t>
            </w:r>
            <w:r w:rsidR="00FE1FE8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 podstawowa</w:t>
            </w: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/ </w:t>
            </w:r>
            <w:r w:rsidR="00FE1FE8">
              <w:rPr>
                <w:rFonts w:ascii="Muli" w:eastAsia="Calibri" w:hAnsi="Muli"/>
                <w:sz w:val="22"/>
                <w:szCs w:val="22"/>
                <w:lang w:eastAsia="en-US"/>
              </w:rPr>
              <w:t>kierunkowa- pogłębiająca</w:t>
            </w: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/dyplomowa)</w:t>
            </w:r>
          </w:p>
        </w:tc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/>
            <w:vAlign w:val="center"/>
          </w:tcPr>
          <w:p w:rsidR="00BB7631" w:rsidRPr="00886382" w:rsidRDefault="00BB7631" w:rsidP="00BB7631">
            <w:pPr>
              <w:rPr>
                <w:rFonts w:ascii="Muli" w:eastAsia="Calibri" w:hAnsi="Muli" w:cs="Calibri"/>
                <w:i/>
                <w:color w:val="002060"/>
                <w:sz w:val="20"/>
                <w:szCs w:val="22"/>
                <w:lang w:eastAsia="en-US"/>
              </w:rPr>
            </w:pPr>
          </w:p>
        </w:tc>
      </w:tr>
      <w:tr w:rsidR="00BB7631" w:rsidRPr="00886382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:rsidR="00BB7631" w:rsidRPr="00886382" w:rsidRDefault="009337B8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Opiekun praktyk </w:t>
            </w:r>
          </w:p>
        </w:tc>
        <w:tc>
          <w:tcPr>
            <w:tcW w:w="4775" w:type="dxa"/>
            <w:tcBorders>
              <w:top w:val="single" w:sz="4" w:space="0" w:color="auto"/>
            </w:tcBorders>
            <w:shd w:val="clear" w:color="auto" w:fill="FBE4D5"/>
            <w:vAlign w:val="center"/>
          </w:tcPr>
          <w:p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  <w:tr w:rsidR="00BB7631" w:rsidRPr="00886382" w:rsidTr="00886382">
        <w:trPr>
          <w:trHeight w:val="397"/>
          <w:jc w:val="center"/>
        </w:trPr>
        <w:tc>
          <w:tcPr>
            <w:tcW w:w="5095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:rsidR="00BB7631" w:rsidRPr="00886382" w:rsidRDefault="00BB7631" w:rsidP="00BB7631">
            <w:pPr>
              <w:tabs>
                <w:tab w:val="left" w:pos="4073"/>
              </w:tabs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 xml:space="preserve">Tryb studiów </w:t>
            </w:r>
          </w:p>
          <w:p w:rsidR="00BB7631" w:rsidRPr="00886382" w:rsidRDefault="00BB7631" w:rsidP="00BB7631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(studia stacjonarne, studia niestacjonarne)</w:t>
            </w:r>
          </w:p>
        </w:tc>
        <w:tc>
          <w:tcPr>
            <w:tcW w:w="4775" w:type="dxa"/>
            <w:tcBorders>
              <w:top w:val="single" w:sz="4" w:space="0" w:color="auto"/>
              <w:bottom w:val="single" w:sz="4" w:space="0" w:color="auto"/>
            </w:tcBorders>
            <w:shd w:val="clear" w:color="auto" w:fill="FBE4D5"/>
            <w:vAlign w:val="center"/>
          </w:tcPr>
          <w:p w:rsidR="00BB7631" w:rsidRPr="00886382" w:rsidRDefault="00BB7631" w:rsidP="00BB7631">
            <w:pPr>
              <w:tabs>
                <w:tab w:val="left" w:pos="4073"/>
              </w:tabs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</w:tbl>
    <w:p w:rsidR="00E048C5" w:rsidRPr="00886382" w:rsidRDefault="00E048C5" w:rsidP="00E048C5">
      <w:pPr>
        <w:spacing w:after="200" w:line="276" w:lineRule="auto"/>
        <w:rPr>
          <w:rFonts w:ascii="Muli" w:eastAsia="Calibri" w:hAnsi="Muli"/>
          <w:sz w:val="22"/>
          <w:szCs w:val="22"/>
          <w:lang w:eastAsia="en-US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5"/>
        <w:gridCol w:w="6166"/>
        <w:gridCol w:w="505"/>
        <w:gridCol w:w="1090"/>
        <w:gridCol w:w="1807"/>
      </w:tblGrid>
      <w:tr w:rsidR="00E048C5" w:rsidRPr="00886382" w:rsidTr="00A31101">
        <w:trPr>
          <w:trHeight w:val="397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/>
            <w:vAlign w:val="center"/>
          </w:tcPr>
          <w:p w:rsidR="00E048C5" w:rsidRPr="00886382" w:rsidRDefault="009337B8" w:rsidP="00E048C5">
            <w:pPr>
              <w:jc w:val="center"/>
              <w:rPr>
                <w:rFonts w:ascii="Muli" w:eastAsia="Batang" w:hAnsi="Muli"/>
                <w:b/>
                <w:sz w:val="22"/>
                <w:szCs w:val="22"/>
              </w:rPr>
            </w:pPr>
            <w:r w:rsidRPr="00886382">
              <w:rPr>
                <w:rFonts w:ascii="Muli" w:eastAsia="Batang" w:hAnsi="Muli"/>
                <w:b/>
                <w:sz w:val="22"/>
                <w:szCs w:val="22"/>
              </w:rPr>
              <w:t xml:space="preserve">Cele praktyk </w:t>
            </w:r>
            <w:r w:rsidR="00F40891">
              <w:rPr>
                <w:rFonts w:ascii="Muli" w:eastAsia="Batang" w:hAnsi="Muli"/>
                <w:b/>
                <w:sz w:val="22"/>
                <w:szCs w:val="22"/>
              </w:rPr>
              <w:t>(ogólne i szczegółowe)</w:t>
            </w:r>
          </w:p>
        </w:tc>
      </w:tr>
      <w:tr w:rsidR="00E048C5" w:rsidRPr="00886382" w:rsidTr="00C4529F">
        <w:trPr>
          <w:trHeight w:val="397"/>
        </w:trPr>
        <w:tc>
          <w:tcPr>
            <w:tcW w:w="992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E048C5" w:rsidRDefault="00E048C5" w:rsidP="00F40891">
            <w:pPr>
              <w:spacing w:line="276" w:lineRule="auto"/>
              <w:jc w:val="both"/>
              <w:rPr>
                <w:rFonts w:ascii="Muli" w:eastAsia="Batang" w:hAnsi="Muli"/>
                <w:b/>
                <w:sz w:val="22"/>
                <w:szCs w:val="22"/>
              </w:rPr>
            </w:pPr>
          </w:p>
          <w:p w:rsidR="00F40891" w:rsidRDefault="00F40891" w:rsidP="00F40891">
            <w:pPr>
              <w:spacing w:line="276" w:lineRule="auto"/>
              <w:jc w:val="both"/>
              <w:rPr>
                <w:rFonts w:ascii="Muli" w:eastAsia="Batang" w:hAnsi="Muli"/>
                <w:b/>
                <w:sz w:val="22"/>
                <w:szCs w:val="22"/>
              </w:rPr>
            </w:pPr>
          </w:p>
          <w:p w:rsidR="00F40891" w:rsidRPr="00886382" w:rsidRDefault="00F40891" w:rsidP="00F40891">
            <w:pPr>
              <w:spacing w:line="276" w:lineRule="auto"/>
              <w:jc w:val="both"/>
              <w:rPr>
                <w:rFonts w:ascii="Muli" w:eastAsia="Batang" w:hAnsi="Muli"/>
                <w:b/>
                <w:sz w:val="22"/>
                <w:szCs w:val="22"/>
              </w:rPr>
            </w:pPr>
          </w:p>
        </w:tc>
      </w:tr>
      <w:tr w:rsidR="00E048C5" w:rsidRPr="00886382" w:rsidTr="00A31101">
        <w:trPr>
          <w:trHeight w:val="397"/>
        </w:trPr>
        <w:tc>
          <w:tcPr>
            <w:tcW w:w="9923" w:type="dxa"/>
            <w:gridSpan w:val="5"/>
            <w:tcBorders>
              <w:bottom w:val="single" w:sz="4" w:space="0" w:color="auto"/>
            </w:tcBorders>
            <w:shd w:val="clear" w:color="auto" w:fill="ED7D31"/>
            <w:vAlign w:val="center"/>
          </w:tcPr>
          <w:p w:rsidR="00E048C5" w:rsidRPr="00886382" w:rsidRDefault="00E048C5" w:rsidP="00024EAA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Batang" w:hAnsi="Muli"/>
                <w:b/>
                <w:sz w:val="22"/>
                <w:szCs w:val="22"/>
              </w:rPr>
              <w:t xml:space="preserve">Opis efektów </w:t>
            </w:r>
            <w:r w:rsidR="00024EAA" w:rsidRPr="00886382">
              <w:rPr>
                <w:rFonts w:ascii="Muli" w:eastAsia="Batang" w:hAnsi="Muli"/>
                <w:b/>
                <w:sz w:val="22"/>
                <w:szCs w:val="22"/>
              </w:rPr>
              <w:t xml:space="preserve">uczenia się </w:t>
            </w:r>
            <w:r w:rsidR="00024EAA"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uzyskiwanych przez studenta w ramach</w:t>
            </w: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 xml:space="preserve"> </w:t>
            </w:r>
            <w:r w:rsidR="009337B8"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praktyk</w:t>
            </w: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2C2BFE" w:rsidRPr="00886382" w:rsidTr="00A3110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558"/>
        </w:trPr>
        <w:tc>
          <w:tcPr>
            <w:tcW w:w="702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F4B083"/>
            <w:vAlign w:val="center"/>
          </w:tcPr>
          <w:p w:rsidR="002C2BFE" w:rsidRPr="00886382" w:rsidRDefault="002C2BFE" w:rsidP="00FE1FE8">
            <w:pPr>
              <w:spacing w:line="276" w:lineRule="auto"/>
              <w:jc w:val="center"/>
              <w:rPr>
                <w:rFonts w:ascii="Muli" w:hAnsi="Muli"/>
                <w:b/>
                <w:sz w:val="22"/>
                <w:szCs w:val="22"/>
              </w:rPr>
            </w:pPr>
            <w:r w:rsidRPr="00886382">
              <w:rPr>
                <w:rFonts w:ascii="Muli" w:hAnsi="Muli"/>
                <w:b/>
                <w:sz w:val="22"/>
                <w:szCs w:val="22"/>
              </w:rPr>
              <w:t>OPIS EFEKT</w:t>
            </w:r>
            <w:r w:rsidR="002014E1">
              <w:rPr>
                <w:rFonts w:ascii="Muli" w:hAnsi="Muli"/>
                <w:b/>
                <w:sz w:val="22"/>
                <w:szCs w:val="22"/>
              </w:rPr>
              <w:t>U</w:t>
            </w:r>
            <w:r w:rsidRPr="00886382">
              <w:rPr>
                <w:rFonts w:ascii="Muli" w:hAnsi="Muli"/>
                <w:b/>
                <w:sz w:val="22"/>
                <w:szCs w:val="22"/>
              </w:rPr>
              <w:t xml:space="preserve"> </w:t>
            </w:r>
            <w:r w:rsidR="001D47CF" w:rsidRPr="00886382">
              <w:rPr>
                <w:rFonts w:ascii="Muli" w:hAnsi="Muli"/>
                <w:b/>
                <w:sz w:val="22"/>
                <w:szCs w:val="22"/>
              </w:rPr>
              <w:t>UCZENIA SIĘ</w:t>
            </w: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4B083"/>
            <w:vAlign w:val="center"/>
          </w:tcPr>
          <w:p w:rsidR="002C2BFE" w:rsidRPr="00886382" w:rsidRDefault="002C2BFE" w:rsidP="001D47CF">
            <w:pPr>
              <w:spacing w:line="276" w:lineRule="auto"/>
              <w:jc w:val="center"/>
              <w:rPr>
                <w:rFonts w:ascii="Muli" w:hAnsi="Muli"/>
                <w:b/>
                <w:sz w:val="22"/>
                <w:szCs w:val="22"/>
              </w:rPr>
            </w:pPr>
            <w:r w:rsidRPr="00886382">
              <w:rPr>
                <w:rFonts w:ascii="Muli" w:hAnsi="Muli"/>
                <w:b/>
                <w:sz w:val="22"/>
                <w:szCs w:val="22"/>
              </w:rPr>
              <w:t>SYMBOL</w:t>
            </w:r>
            <w:r w:rsidR="001D47CF" w:rsidRPr="00886382">
              <w:rPr>
                <w:rFonts w:ascii="Muli" w:hAnsi="Muli"/>
                <w:b/>
                <w:sz w:val="22"/>
                <w:szCs w:val="22"/>
              </w:rPr>
              <w:t xml:space="preserve"> PRK</w:t>
            </w:r>
            <w:r w:rsidRPr="00886382">
              <w:rPr>
                <w:rFonts w:ascii="Muli" w:hAnsi="Muli"/>
                <w:b/>
                <w:sz w:val="22"/>
                <w:szCs w:val="22"/>
              </w:rPr>
              <w:t xml:space="preserve"> (odniesienie do kierunkowych efektów </w:t>
            </w:r>
            <w:r w:rsidR="001D47CF" w:rsidRPr="00886382">
              <w:rPr>
                <w:rFonts w:ascii="Muli" w:hAnsi="Muli"/>
                <w:b/>
                <w:sz w:val="22"/>
                <w:szCs w:val="22"/>
              </w:rPr>
              <w:t>uczenia się)</w:t>
            </w:r>
          </w:p>
        </w:tc>
      </w:tr>
      <w:tr w:rsidR="00FC1404" w:rsidRPr="00886382" w:rsidTr="00A3110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992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7CAAC"/>
            <w:vAlign w:val="center"/>
          </w:tcPr>
          <w:p w:rsidR="00FC1404" w:rsidRPr="00886382" w:rsidRDefault="00FC1404" w:rsidP="00FC1404">
            <w:pPr>
              <w:spacing w:line="276" w:lineRule="auto"/>
              <w:jc w:val="center"/>
              <w:rPr>
                <w:rFonts w:ascii="Muli" w:hAnsi="Muli"/>
                <w:b/>
                <w:sz w:val="22"/>
                <w:szCs w:val="22"/>
              </w:rPr>
            </w:pPr>
            <w:r w:rsidRPr="00886382">
              <w:rPr>
                <w:rFonts w:ascii="Muli" w:hAnsi="Muli"/>
                <w:b/>
                <w:sz w:val="22"/>
                <w:szCs w:val="22"/>
              </w:rPr>
              <w:t>WIEDZA</w:t>
            </w:r>
          </w:p>
          <w:p w:rsidR="00FC1404" w:rsidRPr="00886382" w:rsidRDefault="00FC1404" w:rsidP="00FC1404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i/>
                <w:sz w:val="22"/>
                <w:szCs w:val="22"/>
              </w:rPr>
              <w:t>(„Student zna i rozumie...”)</w:t>
            </w:r>
          </w:p>
        </w:tc>
      </w:tr>
      <w:tr w:rsidR="005A729A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842DF5" w:rsidP="00E048C5">
            <w:pPr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1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7A18B5" w:rsidRPr="00886382" w:rsidRDefault="007A18B5" w:rsidP="00E1393C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842DF5" w:rsidP="00E048C5">
            <w:pPr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2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C4529F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C4529F" w:rsidRPr="00886382" w:rsidRDefault="00C4529F" w:rsidP="00E048C5">
            <w:pPr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3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C4529F" w:rsidRPr="00886382" w:rsidRDefault="00C4529F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4529F" w:rsidRPr="00886382" w:rsidRDefault="00C4529F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FC1404" w:rsidRPr="00886382" w:rsidTr="00A3110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992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7CAAC"/>
            <w:vAlign w:val="center"/>
          </w:tcPr>
          <w:p w:rsidR="00FC1404" w:rsidRPr="00886382" w:rsidRDefault="00FC1404" w:rsidP="00FC1404">
            <w:pPr>
              <w:spacing w:line="276" w:lineRule="auto"/>
              <w:jc w:val="center"/>
              <w:rPr>
                <w:rFonts w:ascii="Muli" w:hAnsi="Muli"/>
                <w:b/>
                <w:sz w:val="22"/>
                <w:szCs w:val="22"/>
              </w:rPr>
            </w:pPr>
            <w:r w:rsidRPr="00886382">
              <w:rPr>
                <w:rFonts w:ascii="Muli" w:hAnsi="Muli"/>
                <w:b/>
                <w:sz w:val="22"/>
                <w:szCs w:val="22"/>
              </w:rPr>
              <w:t>UMIEJĘTNOŚCI</w:t>
            </w:r>
          </w:p>
          <w:p w:rsidR="00FC1404" w:rsidRPr="00886382" w:rsidRDefault="00FC1404" w:rsidP="00FC1404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i/>
                <w:sz w:val="22"/>
                <w:szCs w:val="22"/>
              </w:rPr>
              <w:t>(„Student potrafi…”)</w:t>
            </w:r>
          </w:p>
        </w:tc>
      </w:tr>
      <w:tr w:rsidR="00E048C5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E048C5" w:rsidRPr="00886382" w:rsidRDefault="00E048C5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1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E048C5" w:rsidRPr="00886382" w:rsidRDefault="00E048C5" w:rsidP="00930CC5">
            <w:pPr>
              <w:spacing w:line="276" w:lineRule="auto"/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048C5" w:rsidRPr="00886382" w:rsidRDefault="00E048C5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2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3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FC1404" w:rsidRPr="00886382" w:rsidTr="00A31101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992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7CAAC"/>
            <w:vAlign w:val="center"/>
          </w:tcPr>
          <w:p w:rsidR="00FC1404" w:rsidRPr="00886382" w:rsidRDefault="00FC1404" w:rsidP="00FC1404">
            <w:pPr>
              <w:spacing w:line="276" w:lineRule="auto"/>
              <w:jc w:val="center"/>
              <w:rPr>
                <w:rFonts w:ascii="Muli" w:eastAsia="Batang" w:hAnsi="Muli"/>
                <w:b/>
                <w:sz w:val="22"/>
                <w:szCs w:val="22"/>
              </w:rPr>
            </w:pPr>
            <w:r w:rsidRPr="00886382">
              <w:rPr>
                <w:rFonts w:ascii="Muli" w:eastAsia="Batang" w:hAnsi="Muli"/>
                <w:b/>
                <w:sz w:val="22"/>
                <w:szCs w:val="22"/>
              </w:rPr>
              <w:t>KOMPETENCJE SPOŁECZNE</w:t>
            </w:r>
          </w:p>
          <w:p w:rsidR="00FC1404" w:rsidRPr="00886382" w:rsidRDefault="00FC1404" w:rsidP="00FC1404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eastAsia="Batang" w:hAnsi="Muli"/>
                <w:i/>
                <w:sz w:val="22"/>
                <w:szCs w:val="22"/>
              </w:rPr>
              <w:t>(„Student jest gotów do…”)</w:t>
            </w:r>
          </w:p>
        </w:tc>
      </w:tr>
      <w:tr w:rsidR="00E048C5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E048C5" w:rsidRPr="00886382" w:rsidRDefault="00E048C5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1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E048C5" w:rsidRPr="00886382" w:rsidRDefault="00E048C5" w:rsidP="00FC1404">
            <w:pPr>
              <w:spacing w:line="276" w:lineRule="auto"/>
              <w:jc w:val="both"/>
              <w:rPr>
                <w:rFonts w:ascii="Muli" w:eastAsia="Batang" w:hAnsi="Muli" w:cs="Calibri"/>
                <w:i/>
                <w:color w:val="002060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048C5" w:rsidRPr="00886382" w:rsidRDefault="00E048C5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2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eastAsia="Batang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5A729A" w:rsidRPr="00886382" w:rsidTr="00C4529F">
        <w:tblPrEx>
          <w:tblBorders>
            <w:top w:val="double" w:sz="4" w:space="0" w:color="auto"/>
            <w:left w:val="double" w:sz="4" w:space="0" w:color="auto"/>
            <w:bottom w:val="double" w:sz="4" w:space="0" w:color="auto"/>
            <w:right w:val="double" w:sz="4" w:space="0" w:color="auto"/>
            <w:insideH w:val="single" w:sz="6" w:space="0" w:color="auto"/>
            <w:insideV w:val="single" w:sz="6" w:space="0" w:color="auto"/>
          </w:tblBorders>
          <w:tblLook w:val="01E0" w:firstRow="1" w:lastRow="1" w:firstColumn="1" w:lastColumn="1" w:noHBand="0" w:noVBand="0"/>
        </w:tblPrEx>
        <w:trPr>
          <w:trHeight w:val="284"/>
        </w:trPr>
        <w:tc>
          <w:tcPr>
            <w:tcW w:w="3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jc w:val="center"/>
              <w:rPr>
                <w:rFonts w:ascii="Muli" w:hAnsi="Muli"/>
                <w:sz w:val="22"/>
                <w:szCs w:val="22"/>
              </w:rPr>
            </w:pPr>
            <w:r w:rsidRPr="00886382">
              <w:rPr>
                <w:rFonts w:ascii="Muli" w:hAnsi="Muli"/>
                <w:sz w:val="22"/>
                <w:szCs w:val="22"/>
              </w:rPr>
              <w:t>3</w:t>
            </w:r>
          </w:p>
        </w:tc>
        <w:tc>
          <w:tcPr>
            <w:tcW w:w="6671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eastAsia="Batang" w:hAnsi="Muli"/>
                <w:sz w:val="22"/>
                <w:szCs w:val="22"/>
              </w:rPr>
            </w:pPr>
          </w:p>
        </w:tc>
        <w:tc>
          <w:tcPr>
            <w:tcW w:w="2897" w:type="dxa"/>
            <w:gridSpan w:val="2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A729A" w:rsidRPr="00886382" w:rsidRDefault="005A729A" w:rsidP="00E048C5">
            <w:pPr>
              <w:spacing w:line="276" w:lineRule="auto"/>
              <w:rPr>
                <w:rFonts w:ascii="Muli" w:hAnsi="Muli"/>
                <w:sz w:val="22"/>
                <w:szCs w:val="22"/>
              </w:rPr>
            </w:pPr>
          </w:p>
        </w:tc>
      </w:tr>
      <w:tr w:rsidR="00E048C5" w:rsidRPr="00886382" w:rsidTr="00A31101">
        <w:trPr>
          <w:trHeight w:val="397"/>
        </w:trPr>
        <w:tc>
          <w:tcPr>
            <w:tcW w:w="9923" w:type="dxa"/>
            <w:gridSpan w:val="5"/>
            <w:shd w:val="clear" w:color="auto" w:fill="ED7D31"/>
            <w:vAlign w:val="center"/>
          </w:tcPr>
          <w:p w:rsidR="00E048C5" w:rsidRPr="00886382" w:rsidRDefault="009337B8" w:rsidP="00FC1404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Miejsce odbywania praktyk</w:t>
            </w:r>
          </w:p>
        </w:tc>
      </w:tr>
      <w:tr w:rsidR="00E048C5" w:rsidRPr="00886382" w:rsidTr="00C4529F">
        <w:trPr>
          <w:trHeight w:val="397"/>
        </w:trPr>
        <w:tc>
          <w:tcPr>
            <w:tcW w:w="9923" w:type="dxa"/>
            <w:gridSpan w:val="5"/>
            <w:tcBorders>
              <w:bottom w:val="single" w:sz="4" w:space="0" w:color="auto"/>
            </w:tcBorders>
            <w:vAlign w:val="center"/>
          </w:tcPr>
          <w:p w:rsidR="00C4529F" w:rsidRPr="00886382" w:rsidRDefault="00C4529F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  <w:p w:rsidR="00E1393C" w:rsidRPr="00886382" w:rsidRDefault="00E1393C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  <w:p w:rsidR="00E1393C" w:rsidRPr="00886382" w:rsidRDefault="00E1393C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  <w:p w:rsidR="00E1393C" w:rsidRPr="00886382" w:rsidRDefault="00E1393C" w:rsidP="00E1393C">
            <w:pPr>
              <w:ind w:left="720"/>
              <w:jc w:val="both"/>
              <w:rPr>
                <w:rFonts w:ascii="Muli" w:eastAsia="Calibri" w:hAnsi="Muli"/>
                <w:sz w:val="22"/>
                <w:szCs w:val="22"/>
                <w:lang w:val="de-DE" w:eastAsia="en-US"/>
              </w:rPr>
            </w:pPr>
          </w:p>
        </w:tc>
      </w:tr>
      <w:tr w:rsidR="00E048C5" w:rsidRPr="00886382" w:rsidTr="00A31101">
        <w:trPr>
          <w:trHeight w:val="397"/>
        </w:trPr>
        <w:tc>
          <w:tcPr>
            <w:tcW w:w="9923" w:type="dxa"/>
            <w:gridSpan w:val="5"/>
            <w:shd w:val="clear" w:color="auto" w:fill="ED7D31"/>
            <w:vAlign w:val="center"/>
          </w:tcPr>
          <w:p w:rsidR="00E048C5" w:rsidRPr="00886382" w:rsidRDefault="00E048C5" w:rsidP="00FC1404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lastRenderedPageBreak/>
              <w:t xml:space="preserve">Weryfikacja efektów </w:t>
            </w:r>
            <w:r w:rsidR="009E57B9"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uczenia się</w:t>
            </w: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 xml:space="preserve"> oraz sposób obliczania oceny końcowej</w:t>
            </w:r>
          </w:p>
        </w:tc>
      </w:tr>
      <w:tr w:rsidR="00E048C5" w:rsidRPr="00886382" w:rsidTr="00C4529F">
        <w:trPr>
          <w:trHeight w:val="397"/>
        </w:trPr>
        <w:tc>
          <w:tcPr>
            <w:tcW w:w="9923" w:type="dxa"/>
            <w:gridSpan w:val="5"/>
            <w:tcBorders>
              <w:bottom w:val="single" w:sz="4" w:space="0" w:color="auto"/>
            </w:tcBorders>
            <w:vAlign w:val="center"/>
          </w:tcPr>
          <w:p w:rsidR="00A72CE8" w:rsidRPr="00886382" w:rsidRDefault="00A72CE8" w:rsidP="00A72CE8">
            <w:pPr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  <w:p w:rsidR="00E1393C" w:rsidRPr="00886382" w:rsidRDefault="00E1393C" w:rsidP="00A72CE8">
            <w:pPr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  <w:p w:rsidR="00E1393C" w:rsidRPr="00886382" w:rsidRDefault="00E1393C" w:rsidP="00A72CE8">
            <w:pPr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  <w:p w:rsidR="00E048C5" w:rsidRPr="00886382" w:rsidRDefault="00E048C5" w:rsidP="00571608">
            <w:pPr>
              <w:ind w:left="885" w:hanging="142"/>
              <w:jc w:val="both"/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  <w:tr w:rsidR="00E048C5" w:rsidRPr="00886382" w:rsidTr="00A31101">
        <w:trPr>
          <w:trHeight w:val="397"/>
        </w:trPr>
        <w:tc>
          <w:tcPr>
            <w:tcW w:w="6521" w:type="dxa"/>
            <w:gridSpan w:val="2"/>
            <w:tcBorders>
              <w:bottom w:val="single" w:sz="4" w:space="0" w:color="auto"/>
            </w:tcBorders>
            <w:shd w:val="clear" w:color="auto" w:fill="ED7D31"/>
            <w:vAlign w:val="center"/>
          </w:tcPr>
          <w:p w:rsidR="00E048C5" w:rsidRPr="00886382" w:rsidRDefault="00E048C5" w:rsidP="00571608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Nakład pracy studenta (bilans punktów ECTS)</w:t>
            </w:r>
          </w:p>
        </w:tc>
        <w:tc>
          <w:tcPr>
            <w:tcW w:w="3402" w:type="dxa"/>
            <w:gridSpan w:val="3"/>
            <w:tcBorders>
              <w:bottom w:val="single" w:sz="4" w:space="0" w:color="auto"/>
            </w:tcBorders>
            <w:shd w:val="clear" w:color="auto" w:fill="ED7D31"/>
            <w:vAlign w:val="center"/>
          </w:tcPr>
          <w:p w:rsidR="00E048C5" w:rsidRPr="00886382" w:rsidRDefault="00E048C5" w:rsidP="00571608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Obciążenie studenta (h)</w:t>
            </w:r>
          </w:p>
        </w:tc>
      </w:tr>
      <w:tr w:rsidR="00E048C5" w:rsidRPr="00886382" w:rsidTr="00A31101">
        <w:trPr>
          <w:trHeight w:val="397"/>
        </w:trPr>
        <w:tc>
          <w:tcPr>
            <w:tcW w:w="6521" w:type="dxa"/>
            <w:gridSpan w:val="2"/>
            <w:shd w:val="clear" w:color="auto" w:fill="F4B083"/>
            <w:vAlign w:val="center"/>
          </w:tcPr>
          <w:p w:rsidR="00E048C5" w:rsidRPr="00886382" w:rsidRDefault="00E048C5" w:rsidP="00571608">
            <w:pPr>
              <w:jc w:val="center"/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Forma nakładu pracy studenta</w:t>
            </w:r>
          </w:p>
        </w:tc>
        <w:tc>
          <w:tcPr>
            <w:tcW w:w="1595" w:type="dxa"/>
            <w:gridSpan w:val="2"/>
            <w:tcBorders>
              <w:bottom w:val="single" w:sz="4" w:space="0" w:color="auto"/>
            </w:tcBorders>
            <w:shd w:val="clear" w:color="auto" w:fill="F4B083"/>
            <w:vAlign w:val="center"/>
          </w:tcPr>
          <w:p w:rsidR="00E048C5" w:rsidRPr="00886382" w:rsidRDefault="00E048C5" w:rsidP="00571608">
            <w:pPr>
              <w:jc w:val="center"/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STAC.</w:t>
            </w:r>
          </w:p>
        </w:tc>
        <w:tc>
          <w:tcPr>
            <w:tcW w:w="1807" w:type="dxa"/>
            <w:tcBorders>
              <w:bottom w:val="single" w:sz="4" w:space="0" w:color="auto"/>
            </w:tcBorders>
            <w:shd w:val="clear" w:color="auto" w:fill="F4B083"/>
            <w:vAlign w:val="center"/>
          </w:tcPr>
          <w:p w:rsidR="00E048C5" w:rsidRPr="00886382" w:rsidRDefault="00E048C5" w:rsidP="00571608">
            <w:pPr>
              <w:jc w:val="center"/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NIESTAC.</w:t>
            </w:r>
          </w:p>
        </w:tc>
      </w:tr>
      <w:tr w:rsidR="00E048C5" w:rsidRPr="00886382" w:rsidTr="00C4529F">
        <w:trPr>
          <w:trHeight w:val="397"/>
        </w:trPr>
        <w:tc>
          <w:tcPr>
            <w:tcW w:w="6521" w:type="dxa"/>
            <w:gridSpan w:val="2"/>
            <w:vAlign w:val="center"/>
          </w:tcPr>
          <w:p w:rsidR="00E048C5" w:rsidRPr="00886382" w:rsidRDefault="00E048C5" w:rsidP="00F74C48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1. Udział w zajęciach teoretycznych – wykłady (zgodnie z planem studiów)</w:t>
            </w:r>
          </w:p>
        </w:tc>
        <w:tc>
          <w:tcPr>
            <w:tcW w:w="1595" w:type="dxa"/>
            <w:gridSpan w:val="2"/>
            <w:shd w:val="clear" w:color="auto" w:fill="auto"/>
          </w:tcPr>
          <w:p w:rsidR="00E048C5" w:rsidRPr="00886382" w:rsidRDefault="00E048C5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:rsidR="00E048C5" w:rsidRPr="00886382" w:rsidRDefault="00E048C5" w:rsidP="00186D5B">
            <w:pPr>
              <w:jc w:val="center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</w:tc>
      </w:tr>
      <w:tr w:rsidR="00186D5B" w:rsidRPr="00886382" w:rsidTr="00C4529F">
        <w:trPr>
          <w:trHeight w:val="397"/>
        </w:trPr>
        <w:tc>
          <w:tcPr>
            <w:tcW w:w="6521" w:type="dxa"/>
            <w:gridSpan w:val="2"/>
            <w:vAlign w:val="center"/>
          </w:tcPr>
          <w:p w:rsidR="00186D5B" w:rsidRPr="00886382" w:rsidRDefault="00186D5B" w:rsidP="00186D5B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2. Udział w zajęciach praktycznych – ćwiczenia, laboratoria, warsztaty, lektoraty itp. (zgodnie z planem studiów)</w:t>
            </w:r>
          </w:p>
        </w:tc>
        <w:tc>
          <w:tcPr>
            <w:tcW w:w="1595" w:type="dxa"/>
            <w:gridSpan w:val="2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</w:tc>
      </w:tr>
      <w:tr w:rsidR="00186D5B" w:rsidRPr="00886382" w:rsidTr="00C4529F">
        <w:trPr>
          <w:trHeight w:val="397"/>
        </w:trPr>
        <w:tc>
          <w:tcPr>
            <w:tcW w:w="6521" w:type="dxa"/>
            <w:gridSpan w:val="2"/>
            <w:vAlign w:val="center"/>
          </w:tcPr>
          <w:p w:rsidR="00186D5B" w:rsidRPr="00886382" w:rsidRDefault="00186D5B" w:rsidP="00186D5B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3. Zajęcia z bezpośrednim udziałem nauczyciela akademickiego (1+2)</w:t>
            </w:r>
          </w:p>
        </w:tc>
        <w:tc>
          <w:tcPr>
            <w:tcW w:w="1595" w:type="dxa"/>
            <w:gridSpan w:val="2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</w:tr>
      <w:tr w:rsidR="00186D5B" w:rsidRPr="00886382" w:rsidTr="00C4529F">
        <w:trPr>
          <w:trHeight w:val="397"/>
        </w:trPr>
        <w:tc>
          <w:tcPr>
            <w:tcW w:w="6521" w:type="dxa"/>
            <w:gridSpan w:val="2"/>
            <w:vAlign w:val="center"/>
          </w:tcPr>
          <w:p w:rsidR="00186D5B" w:rsidRPr="00886382" w:rsidRDefault="00186D5B" w:rsidP="00186D5B">
            <w:pPr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4. Praca własna (np. czytanie literatury, powtarzanie materiału, prace domowe i projektowe)</w:t>
            </w:r>
          </w:p>
        </w:tc>
        <w:tc>
          <w:tcPr>
            <w:tcW w:w="1595" w:type="dxa"/>
            <w:gridSpan w:val="2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</w:tr>
      <w:tr w:rsidR="00186D5B" w:rsidRPr="00886382" w:rsidTr="00A31101">
        <w:trPr>
          <w:trHeight w:val="397"/>
        </w:trPr>
        <w:tc>
          <w:tcPr>
            <w:tcW w:w="6521" w:type="dxa"/>
            <w:gridSpan w:val="2"/>
            <w:shd w:val="clear" w:color="auto" w:fill="F4B083"/>
            <w:vAlign w:val="center"/>
          </w:tcPr>
          <w:p w:rsidR="00186D5B" w:rsidRPr="00886382" w:rsidRDefault="00186D5B" w:rsidP="00186D5B">
            <w:pPr>
              <w:jc w:val="right"/>
              <w:rPr>
                <w:rFonts w:ascii="Muli" w:eastAsia="Calibri" w:hAnsi="Muli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z w:val="22"/>
                <w:szCs w:val="22"/>
                <w:lang w:eastAsia="en-US"/>
              </w:rPr>
              <w:t>Sumaryczne obciążenie pracą studenta (h):</w:t>
            </w:r>
          </w:p>
        </w:tc>
        <w:tc>
          <w:tcPr>
            <w:tcW w:w="1595" w:type="dxa"/>
            <w:gridSpan w:val="2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</w:tr>
      <w:tr w:rsidR="00186D5B" w:rsidRPr="00886382" w:rsidTr="00A31101">
        <w:trPr>
          <w:trHeight w:val="397"/>
        </w:trPr>
        <w:tc>
          <w:tcPr>
            <w:tcW w:w="6521" w:type="dxa"/>
            <w:gridSpan w:val="2"/>
            <w:shd w:val="clear" w:color="auto" w:fill="F4B083"/>
            <w:vAlign w:val="center"/>
          </w:tcPr>
          <w:p w:rsidR="00186D5B" w:rsidRPr="00886382" w:rsidRDefault="00186D5B" w:rsidP="00186D5B">
            <w:pPr>
              <w:jc w:val="right"/>
              <w:rPr>
                <w:rFonts w:ascii="Muli" w:eastAsia="Calibri" w:hAnsi="Muli"/>
                <w:spacing w:val="-2"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spacing w:val="-2"/>
                <w:sz w:val="22"/>
                <w:szCs w:val="22"/>
                <w:lang w:eastAsia="en-US"/>
              </w:rPr>
              <w:t xml:space="preserve">Suma punktów ECTS (zgodnie z planem studiów – „ECTS ” w siatce): </w:t>
            </w:r>
          </w:p>
        </w:tc>
        <w:tc>
          <w:tcPr>
            <w:tcW w:w="1595" w:type="dxa"/>
            <w:gridSpan w:val="2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  <w:tc>
          <w:tcPr>
            <w:tcW w:w="1807" w:type="dxa"/>
            <w:shd w:val="clear" w:color="auto" w:fill="auto"/>
          </w:tcPr>
          <w:p w:rsidR="00186D5B" w:rsidRPr="00886382" w:rsidRDefault="00186D5B" w:rsidP="00186D5B">
            <w:pPr>
              <w:jc w:val="center"/>
              <w:rPr>
                <w:rFonts w:ascii="Muli" w:hAnsi="Muli"/>
                <w:sz w:val="22"/>
                <w:szCs w:val="22"/>
              </w:rPr>
            </w:pPr>
          </w:p>
        </w:tc>
      </w:tr>
      <w:tr w:rsidR="00186D5B" w:rsidRPr="00886382" w:rsidTr="00A31101">
        <w:trPr>
          <w:trHeight w:val="397"/>
        </w:trPr>
        <w:tc>
          <w:tcPr>
            <w:tcW w:w="9923" w:type="dxa"/>
            <w:gridSpan w:val="5"/>
            <w:shd w:val="clear" w:color="auto" w:fill="ED7D31"/>
            <w:vAlign w:val="center"/>
          </w:tcPr>
          <w:p w:rsidR="00186D5B" w:rsidRPr="00886382" w:rsidRDefault="00186D5B" w:rsidP="00571608">
            <w:pPr>
              <w:jc w:val="center"/>
              <w:rPr>
                <w:rFonts w:ascii="Muli" w:eastAsia="Calibri" w:hAnsi="Muli"/>
                <w:b/>
                <w:sz w:val="22"/>
                <w:szCs w:val="22"/>
                <w:lang w:eastAsia="en-US"/>
              </w:rPr>
            </w:pPr>
            <w:r w:rsidRPr="00886382">
              <w:rPr>
                <w:rFonts w:ascii="Muli" w:eastAsia="Calibri" w:hAnsi="Muli"/>
                <w:b/>
                <w:sz w:val="22"/>
                <w:szCs w:val="22"/>
                <w:lang w:eastAsia="en-US"/>
              </w:rPr>
              <w:t>Uwagi</w:t>
            </w:r>
          </w:p>
        </w:tc>
      </w:tr>
      <w:tr w:rsidR="00186D5B" w:rsidRPr="00886382" w:rsidTr="00C4529F">
        <w:trPr>
          <w:trHeight w:val="397"/>
        </w:trPr>
        <w:tc>
          <w:tcPr>
            <w:tcW w:w="9923" w:type="dxa"/>
            <w:gridSpan w:val="5"/>
            <w:tcBorders>
              <w:bottom w:val="single" w:sz="4" w:space="0" w:color="auto"/>
            </w:tcBorders>
            <w:vAlign w:val="center"/>
          </w:tcPr>
          <w:p w:rsidR="00C4529F" w:rsidRPr="00886382" w:rsidRDefault="00C4529F" w:rsidP="006476D5">
            <w:pPr>
              <w:jc w:val="both"/>
              <w:rPr>
                <w:rFonts w:ascii="Muli" w:hAnsi="Muli" w:cs="Calibri"/>
                <w:i/>
                <w:color w:val="002060"/>
                <w:sz w:val="20"/>
                <w:szCs w:val="22"/>
              </w:rPr>
            </w:pPr>
          </w:p>
          <w:p w:rsidR="00C4529F" w:rsidRPr="00886382" w:rsidRDefault="00C4529F" w:rsidP="00E1393C">
            <w:pPr>
              <w:jc w:val="both"/>
              <w:rPr>
                <w:rFonts w:ascii="Muli" w:eastAsia="Calibri" w:hAnsi="Muli"/>
                <w:sz w:val="22"/>
                <w:szCs w:val="22"/>
                <w:lang w:eastAsia="en-US"/>
              </w:rPr>
            </w:pPr>
          </w:p>
        </w:tc>
      </w:tr>
    </w:tbl>
    <w:p w:rsidR="00E048C5" w:rsidRPr="00886382" w:rsidRDefault="00E048C5" w:rsidP="00E048C5">
      <w:pPr>
        <w:rPr>
          <w:rFonts w:ascii="Muli" w:hAnsi="Muli"/>
          <w:sz w:val="22"/>
          <w:szCs w:val="22"/>
        </w:rPr>
      </w:pPr>
    </w:p>
    <w:p w:rsidR="00E048C5" w:rsidRPr="00886382" w:rsidRDefault="00E048C5" w:rsidP="005A729A">
      <w:pPr>
        <w:spacing w:line="276" w:lineRule="auto"/>
        <w:rPr>
          <w:rFonts w:ascii="Muli" w:eastAsia="Calibri" w:hAnsi="Muli"/>
          <w:b/>
          <w:spacing w:val="30"/>
          <w:sz w:val="22"/>
          <w:szCs w:val="22"/>
          <w:lang w:eastAsia="en-US"/>
        </w:rPr>
      </w:pPr>
    </w:p>
    <w:sectPr w:rsidR="00E048C5" w:rsidRPr="00886382" w:rsidSect="002A6117">
      <w:footerReference w:type="default" r:id="rId9"/>
      <w:pgSz w:w="11906" w:h="16838"/>
      <w:pgMar w:top="142" w:right="991" w:bottom="567" w:left="851" w:header="709" w:footer="8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64A6" w:rsidRDefault="003264A6" w:rsidP="00190DC4">
      <w:r>
        <w:separator/>
      </w:r>
    </w:p>
  </w:endnote>
  <w:endnote w:type="continuationSeparator" w:id="0">
    <w:p w:rsidR="003264A6" w:rsidRDefault="003264A6" w:rsidP="00190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uli">
    <w:panose1 w:val="00000500000000000000"/>
    <w:charset w:val="EE"/>
    <w:family w:val="auto"/>
    <w:pitch w:val="variable"/>
    <w:sig w:usb0="20000007" w:usb1="00000001" w:usb2="00000000" w:usb3="00000000" w:csb0="00000193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527" w:rsidRPr="001A3E25" w:rsidRDefault="004E5527">
    <w:pPr>
      <w:pStyle w:val="Stopka"/>
      <w:jc w:val="right"/>
      <w:rPr>
        <w:sz w:val="16"/>
      </w:rPr>
    </w:pPr>
    <w:r w:rsidRPr="001A3E25">
      <w:rPr>
        <w:sz w:val="16"/>
      </w:rPr>
      <w:t xml:space="preserve">Strona </w:t>
    </w:r>
    <w:r w:rsidRPr="001A3E25">
      <w:rPr>
        <w:b/>
        <w:sz w:val="16"/>
      </w:rPr>
      <w:fldChar w:fldCharType="begin"/>
    </w:r>
    <w:r w:rsidRPr="001A3E25">
      <w:rPr>
        <w:b/>
        <w:sz w:val="16"/>
      </w:rPr>
      <w:instrText>PAGE</w:instrText>
    </w:r>
    <w:r w:rsidRPr="001A3E25">
      <w:rPr>
        <w:b/>
        <w:sz w:val="16"/>
      </w:rPr>
      <w:fldChar w:fldCharType="separate"/>
    </w:r>
    <w:r w:rsidR="0040073C">
      <w:rPr>
        <w:b/>
        <w:noProof/>
        <w:sz w:val="16"/>
      </w:rPr>
      <w:t>2</w:t>
    </w:r>
    <w:r w:rsidRPr="001A3E25">
      <w:rPr>
        <w:b/>
        <w:sz w:val="16"/>
      </w:rPr>
      <w:fldChar w:fldCharType="end"/>
    </w:r>
    <w:r w:rsidRPr="001A3E25">
      <w:rPr>
        <w:sz w:val="16"/>
      </w:rPr>
      <w:t xml:space="preserve"> z </w:t>
    </w:r>
    <w:r w:rsidRPr="001A3E25">
      <w:rPr>
        <w:b/>
        <w:sz w:val="16"/>
      </w:rPr>
      <w:fldChar w:fldCharType="begin"/>
    </w:r>
    <w:r w:rsidRPr="001A3E25">
      <w:rPr>
        <w:b/>
        <w:sz w:val="16"/>
      </w:rPr>
      <w:instrText>NUMPAGES</w:instrText>
    </w:r>
    <w:r w:rsidRPr="001A3E25">
      <w:rPr>
        <w:b/>
        <w:sz w:val="16"/>
      </w:rPr>
      <w:fldChar w:fldCharType="separate"/>
    </w:r>
    <w:r w:rsidR="0040073C">
      <w:rPr>
        <w:b/>
        <w:noProof/>
        <w:sz w:val="16"/>
      </w:rPr>
      <w:t>2</w:t>
    </w:r>
    <w:r w:rsidRPr="001A3E25">
      <w:rPr>
        <w:b/>
        <w:sz w:val="16"/>
      </w:rPr>
      <w:fldChar w:fldCharType="end"/>
    </w:r>
  </w:p>
  <w:p w:rsidR="004E5527" w:rsidRDefault="004E552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64A6" w:rsidRDefault="003264A6" w:rsidP="00190DC4">
      <w:r>
        <w:separator/>
      </w:r>
    </w:p>
  </w:footnote>
  <w:footnote w:type="continuationSeparator" w:id="0">
    <w:p w:rsidR="003264A6" w:rsidRDefault="003264A6" w:rsidP="00190D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E01E6"/>
    <w:multiLevelType w:val="hybridMultilevel"/>
    <w:tmpl w:val="835840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747A1"/>
    <w:multiLevelType w:val="hybridMultilevel"/>
    <w:tmpl w:val="49E89C3E"/>
    <w:lvl w:ilvl="0" w:tplc="C29EB9AC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0269AB"/>
    <w:multiLevelType w:val="hybridMultilevel"/>
    <w:tmpl w:val="428C838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8D43BE"/>
    <w:multiLevelType w:val="hybridMultilevel"/>
    <w:tmpl w:val="07F839F4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C01B1F"/>
    <w:multiLevelType w:val="hybridMultilevel"/>
    <w:tmpl w:val="34CCE84A"/>
    <w:lvl w:ilvl="0" w:tplc="EEA0EE82">
      <w:start w:val="1"/>
      <w:numFmt w:val="decimal"/>
      <w:lvlText w:val="(%1)"/>
      <w:lvlJc w:val="left"/>
      <w:pPr>
        <w:ind w:left="720" w:hanging="360"/>
      </w:pPr>
      <w:rPr>
        <w:rFonts w:hint="default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C6B7E"/>
    <w:multiLevelType w:val="hybridMultilevel"/>
    <w:tmpl w:val="87AA28CA"/>
    <w:lvl w:ilvl="0" w:tplc="0415000F">
      <w:start w:val="1"/>
      <w:numFmt w:val="decimal"/>
      <w:lvlText w:val="%1."/>
      <w:lvlJc w:val="left"/>
      <w:pPr>
        <w:ind w:left="375" w:hanging="375"/>
      </w:pPr>
      <w:rPr>
        <w:rFonts w:hint="default"/>
        <w:b w:val="0"/>
        <w:color w:val="00000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3770A1"/>
    <w:multiLevelType w:val="hybridMultilevel"/>
    <w:tmpl w:val="82D2247C"/>
    <w:lvl w:ilvl="0" w:tplc="0C2A1674">
      <w:start w:val="1"/>
      <w:numFmt w:val="decimal"/>
      <w:lvlText w:val="(%1)"/>
      <w:lvlJc w:val="left"/>
      <w:pPr>
        <w:ind w:left="720" w:hanging="360"/>
      </w:pPr>
      <w:rPr>
        <w:rFonts w:ascii="Calibri" w:hAnsi="Calibri" w:hint="default"/>
        <w:i/>
        <w:color w:val="002060"/>
        <w:sz w:val="20"/>
        <w:szCs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5149C1"/>
    <w:multiLevelType w:val="multilevel"/>
    <w:tmpl w:val="6D7EE2A2"/>
    <w:lvl w:ilvl="0">
      <w:start w:val="2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545"/>
        </w:tabs>
        <w:ind w:left="154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840"/>
        </w:tabs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920"/>
        </w:tabs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60"/>
        </w:tabs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440"/>
        </w:tabs>
        <w:ind w:left="10440" w:hanging="1800"/>
      </w:pPr>
      <w:rPr>
        <w:rFonts w:hint="default"/>
      </w:rPr>
    </w:lvl>
  </w:abstractNum>
  <w:abstractNum w:abstractNumId="8" w15:restartNumberingAfterBreak="0">
    <w:nsid w:val="22CF0C2D"/>
    <w:multiLevelType w:val="hybridMultilevel"/>
    <w:tmpl w:val="775C731E"/>
    <w:lvl w:ilvl="0" w:tplc="3EC802BC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61647"/>
    <w:multiLevelType w:val="hybridMultilevel"/>
    <w:tmpl w:val="934EACD4"/>
    <w:lvl w:ilvl="0" w:tplc="0415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88EEA04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plc="0415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F9F2C10"/>
    <w:multiLevelType w:val="hybridMultilevel"/>
    <w:tmpl w:val="924E3F8E"/>
    <w:lvl w:ilvl="0" w:tplc="041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4E4753"/>
    <w:multiLevelType w:val="hybridMultilevel"/>
    <w:tmpl w:val="AEC66F48"/>
    <w:lvl w:ilvl="0" w:tplc="30E06E74">
      <w:start w:val="1"/>
      <w:numFmt w:val="decimal"/>
      <w:lvlText w:val="%1)"/>
      <w:lvlJc w:val="left"/>
      <w:pPr>
        <w:ind w:left="375" w:hanging="375"/>
      </w:pPr>
      <w:rPr>
        <w:rFonts w:ascii="Verdana" w:hAnsi="Verdana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A93F36"/>
    <w:multiLevelType w:val="hybridMultilevel"/>
    <w:tmpl w:val="9A3C9FEA"/>
    <w:lvl w:ilvl="0" w:tplc="077A422E">
      <w:start w:val="2"/>
      <w:numFmt w:val="lowerLetter"/>
      <w:lvlText w:val="%1."/>
      <w:lvlJc w:val="left"/>
      <w:pPr>
        <w:tabs>
          <w:tab w:val="num" w:pos="4140"/>
        </w:tabs>
        <w:ind w:left="4140" w:hanging="360"/>
      </w:pPr>
      <w:rPr>
        <w:rFonts w:hint="default"/>
      </w:rPr>
    </w:lvl>
    <w:lvl w:ilvl="1" w:tplc="0415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58330D1"/>
    <w:multiLevelType w:val="multilevel"/>
    <w:tmpl w:val="FB7C59F6"/>
    <w:lvl w:ilvl="0">
      <w:start w:val="2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1005"/>
        </w:tabs>
        <w:ind w:left="10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14" w15:restartNumberingAfterBreak="0">
    <w:nsid w:val="37AA3C17"/>
    <w:multiLevelType w:val="hybridMultilevel"/>
    <w:tmpl w:val="CB5C4452"/>
    <w:lvl w:ilvl="0" w:tplc="18082E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AE7012"/>
    <w:multiLevelType w:val="hybridMultilevel"/>
    <w:tmpl w:val="41F6D222"/>
    <w:lvl w:ilvl="0" w:tplc="64240D4C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ECC6B9E"/>
    <w:multiLevelType w:val="hybridMultilevel"/>
    <w:tmpl w:val="16AE5E40"/>
    <w:lvl w:ilvl="0" w:tplc="FC7831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6960D7"/>
    <w:multiLevelType w:val="hybridMultilevel"/>
    <w:tmpl w:val="999C6DF8"/>
    <w:lvl w:ilvl="0" w:tplc="0407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4582457B"/>
    <w:multiLevelType w:val="multilevel"/>
    <w:tmpl w:val="A5C2B780"/>
    <w:lvl w:ilvl="0">
      <w:start w:val="1"/>
      <w:numFmt w:val="decimal"/>
      <w:lvlText w:val="%1)"/>
      <w:lvlJc w:val="left"/>
      <w:pPr>
        <w:tabs>
          <w:tab w:val="num" w:pos="930"/>
        </w:tabs>
        <w:ind w:left="930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470"/>
        </w:tabs>
        <w:ind w:left="1470" w:hanging="465"/>
      </w:pPr>
      <w:rPr>
        <w:rFonts w:hint="default"/>
        <w:color w:val="000000"/>
        <w:sz w:val="20"/>
        <w:szCs w:val="24"/>
      </w:rPr>
    </w:lvl>
    <w:lvl w:ilvl="2">
      <w:start w:val="1"/>
      <w:numFmt w:val="decimal"/>
      <w:lvlText w:val="%1.%2.%3"/>
      <w:lvlJc w:val="left"/>
      <w:pPr>
        <w:tabs>
          <w:tab w:val="num" w:pos="2265"/>
        </w:tabs>
        <w:ind w:left="226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165"/>
        </w:tabs>
        <w:ind w:left="316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05"/>
        </w:tabs>
        <w:ind w:left="370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05"/>
        </w:tabs>
        <w:ind w:left="46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145"/>
        </w:tabs>
        <w:ind w:left="51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45"/>
        </w:tabs>
        <w:ind w:left="604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585"/>
        </w:tabs>
        <w:ind w:left="6585" w:hanging="1800"/>
      </w:pPr>
      <w:rPr>
        <w:rFonts w:hint="default"/>
      </w:rPr>
    </w:lvl>
  </w:abstractNum>
  <w:abstractNum w:abstractNumId="19" w15:restartNumberingAfterBreak="0">
    <w:nsid w:val="52A017EC"/>
    <w:multiLevelType w:val="hybridMultilevel"/>
    <w:tmpl w:val="2C8A24C6"/>
    <w:lvl w:ilvl="0" w:tplc="30E06E74">
      <w:start w:val="1"/>
      <w:numFmt w:val="decimal"/>
      <w:lvlText w:val="%1)"/>
      <w:lvlJc w:val="left"/>
      <w:pPr>
        <w:ind w:left="375" w:hanging="375"/>
      </w:pPr>
      <w:rPr>
        <w:rFonts w:ascii="Verdana" w:hAnsi="Verdana" w:hint="default"/>
        <w:b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6D740E7"/>
    <w:multiLevelType w:val="hybridMultilevel"/>
    <w:tmpl w:val="87AA28CA"/>
    <w:lvl w:ilvl="0" w:tplc="0415000F">
      <w:start w:val="1"/>
      <w:numFmt w:val="decimal"/>
      <w:lvlText w:val="%1."/>
      <w:lvlJc w:val="left"/>
      <w:pPr>
        <w:ind w:left="375" w:hanging="375"/>
      </w:pPr>
      <w:rPr>
        <w:rFonts w:hint="default"/>
        <w:b w:val="0"/>
        <w:color w:val="000000"/>
        <w:sz w:val="20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AA0133"/>
    <w:multiLevelType w:val="hybridMultilevel"/>
    <w:tmpl w:val="3F20190A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145216B0">
      <w:start w:val="1"/>
      <w:numFmt w:val="decimal"/>
      <w:lvlText w:val="%2)"/>
      <w:lvlJc w:val="righ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66F6CDF"/>
    <w:multiLevelType w:val="multilevel"/>
    <w:tmpl w:val="FDA2CBBC"/>
    <w:lvl w:ilvl="0">
      <w:start w:val="2"/>
      <w:numFmt w:val="decimal"/>
      <w:lvlText w:val="%1"/>
      <w:lvlJc w:val="left"/>
      <w:pPr>
        <w:tabs>
          <w:tab w:val="num" w:pos="465"/>
        </w:tabs>
        <w:ind w:left="465" w:hanging="465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05"/>
        </w:tabs>
        <w:ind w:left="1005" w:hanging="465"/>
      </w:pPr>
      <w:rPr>
        <w:rFonts w:ascii="Verdana" w:eastAsia="Times New Roman" w:hAnsi="Verdana" w:cs="Times New Roman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hint="default"/>
      </w:rPr>
    </w:lvl>
  </w:abstractNum>
  <w:abstractNum w:abstractNumId="23" w15:restartNumberingAfterBreak="0">
    <w:nsid w:val="6C5E23AF"/>
    <w:multiLevelType w:val="hybridMultilevel"/>
    <w:tmpl w:val="A448EFC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D41519"/>
    <w:multiLevelType w:val="hybridMultilevel"/>
    <w:tmpl w:val="6F8EF4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9B573C"/>
    <w:multiLevelType w:val="hybridMultilevel"/>
    <w:tmpl w:val="6F8EF4C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F8E3EC7"/>
    <w:multiLevelType w:val="hybridMultilevel"/>
    <w:tmpl w:val="13D67AA2"/>
    <w:lvl w:ilvl="0" w:tplc="25B845DE">
      <w:start w:val="3"/>
      <w:numFmt w:val="decimal"/>
      <w:lvlText w:val="%1."/>
      <w:lvlJc w:val="left"/>
      <w:pPr>
        <w:tabs>
          <w:tab w:val="num" w:pos="2340"/>
        </w:tabs>
        <w:ind w:left="2340" w:hanging="360"/>
      </w:pPr>
      <w:rPr>
        <w:rFonts w:hint="default"/>
        <w:sz w:val="24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2"/>
  </w:num>
  <w:num w:numId="3">
    <w:abstractNumId w:val="10"/>
  </w:num>
  <w:num w:numId="4">
    <w:abstractNumId w:val="9"/>
  </w:num>
  <w:num w:numId="5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26"/>
  </w:num>
  <w:num w:numId="8">
    <w:abstractNumId w:val="7"/>
  </w:num>
  <w:num w:numId="9">
    <w:abstractNumId w:val="13"/>
  </w:num>
  <w:num w:numId="10">
    <w:abstractNumId w:val="22"/>
  </w:num>
  <w:num w:numId="11">
    <w:abstractNumId w:val="3"/>
  </w:num>
  <w:num w:numId="12">
    <w:abstractNumId w:val="18"/>
  </w:num>
  <w:num w:numId="13">
    <w:abstractNumId w:val="2"/>
  </w:num>
  <w:num w:numId="14">
    <w:abstractNumId w:val="21"/>
  </w:num>
  <w:num w:numId="15">
    <w:abstractNumId w:val="8"/>
  </w:num>
  <w:num w:numId="16">
    <w:abstractNumId w:val="19"/>
  </w:num>
  <w:num w:numId="17">
    <w:abstractNumId w:val="11"/>
  </w:num>
  <w:num w:numId="18">
    <w:abstractNumId w:val="20"/>
  </w:num>
  <w:num w:numId="19">
    <w:abstractNumId w:val="0"/>
  </w:num>
  <w:num w:numId="20">
    <w:abstractNumId w:val="5"/>
  </w:num>
  <w:num w:numId="21">
    <w:abstractNumId w:val="23"/>
  </w:num>
  <w:num w:numId="22">
    <w:abstractNumId w:val="24"/>
  </w:num>
  <w:num w:numId="23">
    <w:abstractNumId w:val="25"/>
  </w:num>
  <w:num w:numId="24">
    <w:abstractNumId w:val="16"/>
  </w:num>
  <w:num w:numId="25">
    <w:abstractNumId w:val="17"/>
  </w:num>
  <w:num w:numId="26">
    <w:abstractNumId w:val="4"/>
  </w:num>
  <w:num w:numId="27">
    <w:abstractNumId w:val="14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TU3MTIxMTQ1NzNR0lEKTi0uzszPAykwqgUAtDktIiwAAAA="/>
  </w:docVars>
  <w:rsids>
    <w:rsidRoot w:val="00FC17C4"/>
    <w:rsid w:val="00000840"/>
    <w:rsid w:val="00003680"/>
    <w:rsid w:val="0001693D"/>
    <w:rsid w:val="00017158"/>
    <w:rsid w:val="00017526"/>
    <w:rsid w:val="00024EAA"/>
    <w:rsid w:val="000449E4"/>
    <w:rsid w:val="00056AD7"/>
    <w:rsid w:val="00060E51"/>
    <w:rsid w:val="0006255A"/>
    <w:rsid w:val="0006514A"/>
    <w:rsid w:val="000802F5"/>
    <w:rsid w:val="00084217"/>
    <w:rsid w:val="000B28B7"/>
    <w:rsid w:val="000B51B2"/>
    <w:rsid w:val="000C1CD8"/>
    <w:rsid w:val="000D4036"/>
    <w:rsid w:val="000D542B"/>
    <w:rsid w:val="000E2A8C"/>
    <w:rsid w:val="000E4786"/>
    <w:rsid w:val="000F2E67"/>
    <w:rsid w:val="000F6AA6"/>
    <w:rsid w:val="001016B0"/>
    <w:rsid w:val="00111CED"/>
    <w:rsid w:val="00113DF5"/>
    <w:rsid w:val="00114F2C"/>
    <w:rsid w:val="00116234"/>
    <w:rsid w:val="00141659"/>
    <w:rsid w:val="001450DA"/>
    <w:rsid w:val="00146B7D"/>
    <w:rsid w:val="001562E6"/>
    <w:rsid w:val="00186D5B"/>
    <w:rsid w:val="00190DC4"/>
    <w:rsid w:val="001A09AB"/>
    <w:rsid w:val="001A2A49"/>
    <w:rsid w:val="001A3E25"/>
    <w:rsid w:val="001B1B3E"/>
    <w:rsid w:val="001D47CF"/>
    <w:rsid w:val="001E7D00"/>
    <w:rsid w:val="002014E1"/>
    <w:rsid w:val="002431B9"/>
    <w:rsid w:val="00251C35"/>
    <w:rsid w:val="00252F7B"/>
    <w:rsid w:val="00260874"/>
    <w:rsid w:val="00263871"/>
    <w:rsid w:val="00277272"/>
    <w:rsid w:val="0028657E"/>
    <w:rsid w:val="00290E03"/>
    <w:rsid w:val="00291FB4"/>
    <w:rsid w:val="002A6117"/>
    <w:rsid w:val="002B13E7"/>
    <w:rsid w:val="002B3171"/>
    <w:rsid w:val="002C060B"/>
    <w:rsid w:val="002C2BFE"/>
    <w:rsid w:val="002C678E"/>
    <w:rsid w:val="002E7AEE"/>
    <w:rsid w:val="002E7BA7"/>
    <w:rsid w:val="00313402"/>
    <w:rsid w:val="00320997"/>
    <w:rsid w:val="003264A6"/>
    <w:rsid w:val="0034038C"/>
    <w:rsid w:val="00344567"/>
    <w:rsid w:val="0034630E"/>
    <w:rsid w:val="0036017F"/>
    <w:rsid w:val="00361B20"/>
    <w:rsid w:val="00364D84"/>
    <w:rsid w:val="00372C0F"/>
    <w:rsid w:val="00372D54"/>
    <w:rsid w:val="0038032B"/>
    <w:rsid w:val="003A3D81"/>
    <w:rsid w:val="003A6A33"/>
    <w:rsid w:val="003B28E7"/>
    <w:rsid w:val="003B4ECF"/>
    <w:rsid w:val="003D4156"/>
    <w:rsid w:val="0040073C"/>
    <w:rsid w:val="0040153A"/>
    <w:rsid w:val="00406A97"/>
    <w:rsid w:val="0042479C"/>
    <w:rsid w:val="004272F3"/>
    <w:rsid w:val="0044011B"/>
    <w:rsid w:val="00445FD8"/>
    <w:rsid w:val="0045122B"/>
    <w:rsid w:val="004822F9"/>
    <w:rsid w:val="004933D2"/>
    <w:rsid w:val="004A17E5"/>
    <w:rsid w:val="004B65A3"/>
    <w:rsid w:val="004D5386"/>
    <w:rsid w:val="004E046B"/>
    <w:rsid w:val="004E4718"/>
    <w:rsid w:val="004E5527"/>
    <w:rsid w:val="004F5152"/>
    <w:rsid w:val="00505656"/>
    <w:rsid w:val="0051021F"/>
    <w:rsid w:val="005217D2"/>
    <w:rsid w:val="005310F9"/>
    <w:rsid w:val="00544B69"/>
    <w:rsid w:val="005464DC"/>
    <w:rsid w:val="00571608"/>
    <w:rsid w:val="005743E7"/>
    <w:rsid w:val="00583243"/>
    <w:rsid w:val="005A729A"/>
    <w:rsid w:val="005B0AF6"/>
    <w:rsid w:val="005D3D39"/>
    <w:rsid w:val="005D4666"/>
    <w:rsid w:val="005E7ACD"/>
    <w:rsid w:val="00603E03"/>
    <w:rsid w:val="00614555"/>
    <w:rsid w:val="00640ADB"/>
    <w:rsid w:val="00641442"/>
    <w:rsid w:val="0064152B"/>
    <w:rsid w:val="00642333"/>
    <w:rsid w:val="006476D5"/>
    <w:rsid w:val="006562C7"/>
    <w:rsid w:val="00663701"/>
    <w:rsid w:val="00674B1C"/>
    <w:rsid w:val="00685B9E"/>
    <w:rsid w:val="006A1CF9"/>
    <w:rsid w:val="006B500E"/>
    <w:rsid w:val="006C0EA4"/>
    <w:rsid w:val="00707D27"/>
    <w:rsid w:val="00714DE9"/>
    <w:rsid w:val="00731B40"/>
    <w:rsid w:val="00744CCE"/>
    <w:rsid w:val="00745143"/>
    <w:rsid w:val="00754B31"/>
    <w:rsid w:val="00756240"/>
    <w:rsid w:val="007624F1"/>
    <w:rsid w:val="00796C50"/>
    <w:rsid w:val="007A00A9"/>
    <w:rsid w:val="007A08EE"/>
    <w:rsid w:val="007A18B5"/>
    <w:rsid w:val="007B23D8"/>
    <w:rsid w:val="007B3F71"/>
    <w:rsid w:val="00801A71"/>
    <w:rsid w:val="0081147B"/>
    <w:rsid w:val="00842558"/>
    <w:rsid w:val="00842DF5"/>
    <w:rsid w:val="0085186D"/>
    <w:rsid w:val="00852BB7"/>
    <w:rsid w:val="008532D5"/>
    <w:rsid w:val="00861DB0"/>
    <w:rsid w:val="008712FC"/>
    <w:rsid w:val="008831E9"/>
    <w:rsid w:val="00886382"/>
    <w:rsid w:val="00891436"/>
    <w:rsid w:val="008C0EE2"/>
    <w:rsid w:val="008C7553"/>
    <w:rsid w:val="008F2EF0"/>
    <w:rsid w:val="0091179D"/>
    <w:rsid w:val="00912454"/>
    <w:rsid w:val="00917B5E"/>
    <w:rsid w:val="0092497F"/>
    <w:rsid w:val="00930CC5"/>
    <w:rsid w:val="009337B8"/>
    <w:rsid w:val="00940BC6"/>
    <w:rsid w:val="0096173B"/>
    <w:rsid w:val="0098774A"/>
    <w:rsid w:val="00997302"/>
    <w:rsid w:val="009B3E73"/>
    <w:rsid w:val="009B6242"/>
    <w:rsid w:val="009C7382"/>
    <w:rsid w:val="009C7CC8"/>
    <w:rsid w:val="009D035F"/>
    <w:rsid w:val="009E57B9"/>
    <w:rsid w:val="009F0961"/>
    <w:rsid w:val="009F4018"/>
    <w:rsid w:val="009F60D0"/>
    <w:rsid w:val="00A16BD0"/>
    <w:rsid w:val="00A31101"/>
    <w:rsid w:val="00A33E0F"/>
    <w:rsid w:val="00A66B72"/>
    <w:rsid w:val="00A72CE8"/>
    <w:rsid w:val="00A869DC"/>
    <w:rsid w:val="00A86BEB"/>
    <w:rsid w:val="00A949A5"/>
    <w:rsid w:val="00AA1B06"/>
    <w:rsid w:val="00AD59C4"/>
    <w:rsid w:val="00AE349B"/>
    <w:rsid w:val="00B01D08"/>
    <w:rsid w:val="00B11B9F"/>
    <w:rsid w:val="00B267B6"/>
    <w:rsid w:val="00B60C43"/>
    <w:rsid w:val="00B8501F"/>
    <w:rsid w:val="00B87DF2"/>
    <w:rsid w:val="00BA1F45"/>
    <w:rsid w:val="00BB7631"/>
    <w:rsid w:val="00BE0461"/>
    <w:rsid w:val="00BF247D"/>
    <w:rsid w:val="00BF7C22"/>
    <w:rsid w:val="00C02770"/>
    <w:rsid w:val="00C16490"/>
    <w:rsid w:val="00C26AE5"/>
    <w:rsid w:val="00C30C66"/>
    <w:rsid w:val="00C4124E"/>
    <w:rsid w:val="00C4529F"/>
    <w:rsid w:val="00C63050"/>
    <w:rsid w:val="00C63C6A"/>
    <w:rsid w:val="00C64657"/>
    <w:rsid w:val="00C74375"/>
    <w:rsid w:val="00C84F66"/>
    <w:rsid w:val="00C854E7"/>
    <w:rsid w:val="00C926D4"/>
    <w:rsid w:val="00CA74B4"/>
    <w:rsid w:val="00CC3D5D"/>
    <w:rsid w:val="00CC764F"/>
    <w:rsid w:val="00CD4F02"/>
    <w:rsid w:val="00D15D00"/>
    <w:rsid w:val="00D35E6F"/>
    <w:rsid w:val="00D43A08"/>
    <w:rsid w:val="00D6260F"/>
    <w:rsid w:val="00D63505"/>
    <w:rsid w:val="00D7000E"/>
    <w:rsid w:val="00DA03E4"/>
    <w:rsid w:val="00DA3AA2"/>
    <w:rsid w:val="00DA463A"/>
    <w:rsid w:val="00DA7CAD"/>
    <w:rsid w:val="00DB32FF"/>
    <w:rsid w:val="00DB3344"/>
    <w:rsid w:val="00DE0FBC"/>
    <w:rsid w:val="00E02BD8"/>
    <w:rsid w:val="00E02C61"/>
    <w:rsid w:val="00E048C5"/>
    <w:rsid w:val="00E1393C"/>
    <w:rsid w:val="00E262D5"/>
    <w:rsid w:val="00E30DEB"/>
    <w:rsid w:val="00E3400B"/>
    <w:rsid w:val="00E60B83"/>
    <w:rsid w:val="00E71375"/>
    <w:rsid w:val="00E74EAD"/>
    <w:rsid w:val="00E74F0A"/>
    <w:rsid w:val="00E97096"/>
    <w:rsid w:val="00EA05E7"/>
    <w:rsid w:val="00EA2C7B"/>
    <w:rsid w:val="00EB5FEE"/>
    <w:rsid w:val="00EB64F7"/>
    <w:rsid w:val="00EC4926"/>
    <w:rsid w:val="00ED3557"/>
    <w:rsid w:val="00EE1BFE"/>
    <w:rsid w:val="00EF78C4"/>
    <w:rsid w:val="00F03341"/>
    <w:rsid w:val="00F059B5"/>
    <w:rsid w:val="00F26FCC"/>
    <w:rsid w:val="00F40891"/>
    <w:rsid w:val="00F60133"/>
    <w:rsid w:val="00F614C6"/>
    <w:rsid w:val="00F74C48"/>
    <w:rsid w:val="00F90285"/>
    <w:rsid w:val="00F90FD9"/>
    <w:rsid w:val="00F94C59"/>
    <w:rsid w:val="00F968DA"/>
    <w:rsid w:val="00F97656"/>
    <w:rsid w:val="00FA4B18"/>
    <w:rsid w:val="00FC1404"/>
    <w:rsid w:val="00FC17C4"/>
    <w:rsid w:val="00FC4FDD"/>
    <w:rsid w:val="00FC7A1C"/>
    <w:rsid w:val="00FD20E7"/>
    <w:rsid w:val="00FD3F83"/>
    <w:rsid w:val="00FE1FE8"/>
    <w:rsid w:val="00FF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  <w14:docId w14:val="65C0C53F"/>
  <w15:chartTrackingRefBased/>
  <w15:docId w15:val="{309E4921-7E94-49F2-A200-095CF696C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90DC4"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pPr>
      <w:keepNext/>
      <w:outlineLvl w:val="0"/>
    </w:pPr>
    <w:rPr>
      <w:b/>
      <w:bCs/>
      <w:lang w:val="x-none" w:eastAsia="x-none"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paragraph" w:styleId="Tekstpodstawowy">
    <w:name w:val="Body Text"/>
    <w:basedOn w:val="Normalny"/>
    <w:pPr>
      <w:autoSpaceDE w:val="0"/>
      <w:autoSpaceDN w:val="0"/>
      <w:adjustRightInd w:val="0"/>
      <w:spacing w:line="192" w:lineRule="auto"/>
    </w:pPr>
    <w:rPr>
      <w:rFonts w:ascii="Arial" w:hAnsi="Arial" w:cs="Arial"/>
      <w:sz w:val="28"/>
      <w:szCs w:val="20"/>
    </w:rPr>
  </w:style>
  <w:style w:type="paragraph" w:styleId="Tekstpodstawowywcity">
    <w:name w:val="Body Text Indent"/>
    <w:basedOn w:val="Normalny"/>
    <w:pPr>
      <w:autoSpaceDE w:val="0"/>
      <w:autoSpaceDN w:val="0"/>
      <w:adjustRightInd w:val="0"/>
      <w:spacing w:line="192" w:lineRule="auto"/>
      <w:ind w:left="360"/>
    </w:pPr>
    <w:rPr>
      <w:rFonts w:ascii="Arial" w:hAnsi="Arial" w:cs="Arial"/>
      <w:sz w:val="28"/>
      <w:szCs w:val="20"/>
    </w:rPr>
  </w:style>
  <w:style w:type="paragraph" w:styleId="NormalnyWeb">
    <w:name w:val="Normal (Web)"/>
    <w:basedOn w:val="Normalny"/>
    <w:rsid w:val="00E30DEB"/>
    <w:pPr>
      <w:spacing w:before="100" w:beforeAutospacing="1" w:after="100" w:afterAutospacing="1"/>
    </w:pPr>
  </w:style>
  <w:style w:type="character" w:styleId="Hipercze">
    <w:name w:val="Hyperlink"/>
    <w:uiPriority w:val="99"/>
    <w:semiHidden/>
    <w:unhideWhenUsed/>
    <w:rsid w:val="00EF78C4"/>
    <w:rPr>
      <w:strike w:val="0"/>
      <w:dstrike w:val="0"/>
      <w:color w:val="BE0404"/>
      <w:u w:val="none"/>
      <w:effect w:val="none"/>
    </w:rPr>
  </w:style>
  <w:style w:type="character" w:styleId="Odwoaniedokomentarza">
    <w:name w:val="annotation reference"/>
    <w:uiPriority w:val="99"/>
    <w:semiHidden/>
    <w:unhideWhenUsed/>
    <w:rsid w:val="00C027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C0277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C02770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02770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uiPriority w:val="99"/>
    <w:semiHidden/>
    <w:rsid w:val="00C02770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C02770"/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C02770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190DC4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0DC4"/>
  </w:style>
  <w:style w:type="character" w:styleId="Odwoanieprzypisudolnego">
    <w:name w:val="footnote reference"/>
    <w:uiPriority w:val="99"/>
    <w:semiHidden/>
    <w:unhideWhenUsed/>
    <w:rsid w:val="00190DC4"/>
    <w:rPr>
      <w:vertAlign w:val="superscript"/>
    </w:rPr>
  </w:style>
  <w:style w:type="character" w:customStyle="1" w:styleId="Nagwek1Znak">
    <w:name w:val="Nagłówek 1 Znak"/>
    <w:link w:val="Nagwek1"/>
    <w:rsid w:val="00190DC4"/>
    <w:rPr>
      <w:b/>
      <w:bCs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146B7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NagwekZnak">
    <w:name w:val="Nagłówek Znak"/>
    <w:link w:val="Nagwek"/>
    <w:uiPriority w:val="99"/>
    <w:rsid w:val="00146B7D"/>
    <w:rPr>
      <w:sz w:val="24"/>
      <w:szCs w:val="24"/>
    </w:rPr>
  </w:style>
  <w:style w:type="paragraph" w:styleId="Stopka">
    <w:name w:val="footer"/>
    <w:basedOn w:val="Normalny"/>
    <w:link w:val="StopkaZnak"/>
    <w:uiPriority w:val="99"/>
    <w:unhideWhenUsed/>
    <w:rsid w:val="00146B7D"/>
    <w:pPr>
      <w:tabs>
        <w:tab w:val="center" w:pos="4536"/>
        <w:tab w:val="right" w:pos="9072"/>
      </w:tabs>
    </w:pPr>
    <w:rPr>
      <w:lang w:val="x-none" w:eastAsia="x-none"/>
    </w:rPr>
  </w:style>
  <w:style w:type="character" w:customStyle="1" w:styleId="StopkaZnak">
    <w:name w:val="Stopka Znak"/>
    <w:link w:val="Stopka"/>
    <w:uiPriority w:val="99"/>
    <w:rsid w:val="00146B7D"/>
    <w:rPr>
      <w:sz w:val="24"/>
      <w:szCs w:val="24"/>
    </w:rPr>
  </w:style>
  <w:style w:type="paragraph" w:styleId="Akapitzlist">
    <w:name w:val="List Paragraph"/>
    <w:basedOn w:val="Normalny"/>
    <w:uiPriority w:val="34"/>
    <w:qFormat/>
    <w:rsid w:val="008C0EE2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Jasnecieniowanieakcent4">
    <w:name w:val="Light Shading Accent 4"/>
    <w:basedOn w:val="Standardowy"/>
    <w:uiPriority w:val="60"/>
    <w:rsid w:val="008C0EE2"/>
    <w:rPr>
      <w:rFonts w:ascii="Calibri" w:hAnsi="Calibri"/>
      <w:color w:val="5F497A"/>
      <w:sz w:val="22"/>
      <w:szCs w:val="22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styleId="Poprawka">
    <w:name w:val="Revision"/>
    <w:hidden/>
    <w:uiPriority w:val="99"/>
    <w:semiHidden/>
    <w:rsid w:val="00C926D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38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9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4FD017-2B26-4B03-9D2C-2A0536275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6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REKTORA nr</vt:lpstr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REKTORA nr</dc:title>
  <dc:subject/>
  <dc:creator>agh</dc:creator>
  <cp:keywords/>
  <cp:lastModifiedBy>Kinga</cp:lastModifiedBy>
  <cp:revision>3</cp:revision>
  <cp:lastPrinted>2017-01-09T09:13:00Z</cp:lastPrinted>
  <dcterms:created xsi:type="dcterms:W3CDTF">2022-03-13T18:55:00Z</dcterms:created>
  <dcterms:modified xsi:type="dcterms:W3CDTF">2022-03-13T18:55:00Z</dcterms:modified>
</cp:coreProperties>
</file>